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York</w:t>
      </w:r>
      <w:r>
        <w:t xml:space="preserve"> </w:t>
      </w:r>
      <w:r>
        <w:t xml:space="preserve">City</w:t>
      </w:r>
    </w:p>
    <w:bookmarkStart w:id="26" w:name="cover-letter-for-police-officer-position"/>
    <w:p>
      <w:pPr>
        <w:pStyle w:val="Heading1"/>
      </w:pPr>
      <w:r>
        <w:t xml:space="preserve">Cover Letter for Police Officer Position</w:t>
      </w:r>
    </w:p>
    <w:p>
      <w:pPr>
        <w:pStyle w:val="FirstParagraph"/>
      </w:pPr>
      <w:r>
        <w:rPr>
          <w:bCs/>
          <w:b/>
        </w:rPr>
        <w:t xml:space="preserve">[Your Full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Human Resources Department</w:t>
      </w:r>
      <w:r>
        <w:br/>
      </w:r>
      <w:r>
        <w:t xml:space="preserve">New York City Police Department</w:t>
      </w:r>
      <w:r>
        <w:br/>
      </w:r>
      <w:r>
        <w:t xml:space="preserve">100 Gold Street</w:t>
      </w:r>
      <w:r>
        <w:br/>
      </w:r>
      <w:r>
        <w:t xml:space="preserve">New York, NY 10038</w:t>
      </w:r>
    </w:p>
    <w:bookmarkStart w:id="25" w:name="dear-hiring-committee"/>
    <w:p>
      <w:pPr>
        <w:pStyle w:val="Heading2"/>
      </w:pPr>
      <w:r>
        <w:t xml:space="preserve">Dear Hiring Committee,</w:t>
      </w:r>
    </w:p>
    <w:p>
      <w:pPr>
        <w:pStyle w:val="FirstParagraph"/>
      </w:pPr>
      <w:r>
        <w:t xml:space="preserve">I am writing to express my sincere interest in the Police Officer position with the United States New York City Police Department (NYPD). As a dedicated and driven individual with a strong commitment to public service, I am eager to contribute my skills, experience, and passion for community safety to one of the most iconic and challenging law enforcement agencies in the world. The opportunity to serve as a Police Officer in New York City—a city known for its resilience, diversity, and vibrant energy—is both an honor and a profound responsibility that I am prepared to embrace with integrity.</w:t>
      </w:r>
    </w:p>
    <w:bookmarkStart w:id="20" w:name="a-passion-for-service-and-public-safety"/>
    <w:p>
      <w:pPr>
        <w:pStyle w:val="Heading3"/>
      </w:pPr>
      <w:r>
        <w:t xml:space="preserve">A Passion for Service and Public Safety</w:t>
      </w:r>
    </w:p>
    <w:p>
      <w:pPr>
        <w:pStyle w:val="FirstParagraph"/>
      </w:pPr>
      <w:r>
        <w:t xml:space="preserve">Throughout my career, I have consistently sought roles that align with my core values of justice, fairness, and community empowerment. My journey in law enforcement began during my time as a [previous role, e.g., "security officer" or "sheriff's deputy"], where I developed a deep understanding of the complexities of maintaining order in high-density urban environments. These experiences honed my ability to remain calm under pressure, communicate effectively with diverse populations, and make swift, ethical decisions in high-stakes situations—skills that are essential for success as a Police Officer in the United States New York City.</w:t>
      </w:r>
    </w:p>
    <w:p>
      <w:pPr>
        <w:pStyle w:val="BodyText"/>
      </w:pPr>
      <w:r>
        <w:t xml:space="preserve">What sets me apart is my unwavering dedication to fostering trust between law enforcement and the communities we serve. In New York City, where neighborhoods range from bustling financial districts to culturally rich residential areas, this connection is vital. I have always believed that policing is not just about enforcing laws but also about being a partner in the safety and well-being of every resident. Whether through community outreach programs or proactive crime prevention initiatives, I am committed to making a tangible difference in the lives of New Yorkers.</w:t>
      </w:r>
    </w:p>
    <w:bookmarkEnd w:id="20"/>
    <w:bookmarkStart w:id="21" w:name="X3c4836bcbd6cba98e92e21fdab16528d43d9afb"/>
    <w:p>
      <w:pPr>
        <w:pStyle w:val="Heading3"/>
      </w:pPr>
      <w:r>
        <w:t xml:space="preserve">Proven Expertise and Professional Development</w:t>
      </w:r>
    </w:p>
    <w:p>
      <w:pPr>
        <w:pStyle w:val="FirstParagraph"/>
      </w:pPr>
      <w:r>
        <w:t xml:space="preserve">My qualifications as a Police Officer are supported by [mention specific training or certifications, e.g., "a degree in Criminal Justice from [University Name]"] and [list relevant experience, e.g., "three years of field experience in urban policing"]. During my time as a [previous position], I was recognized for my ability to de-escalate conflicts, conduct thorough investigations, and collaborate effectively with colleagues across departments. For instance, I played a key role in [specific achievement, e.g., "reducing property crime rates by 15% in a high-risk neighborhood through targeted patrols and community engagement"].</w:t>
      </w:r>
    </w:p>
    <w:p>
      <w:pPr>
        <w:pStyle w:val="BodyText"/>
      </w:pPr>
      <w:r>
        <w:t xml:space="preserve">Additionally, I have completed specialized training in areas such as [list relevant skills, e.g., "crisis intervention, emergency medical response, and cultural competency"]. These certifications ensure that I am equipped to handle the multifaceted challenges of policing in a city as dynamic as New York. My physical fitness and mental resilience are also paramount; I maintain rigorous training regimens to meet the demanding standards of the NYPD, including [mention specific requirements, e.g., "the Physical Ability Test (PAT) and firearms proficiency courses"].</w:t>
      </w:r>
    </w:p>
    <w:bookmarkEnd w:id="21"/>
    <w:bookmarkStart w:id="22" w:name="X2ffb23a61b1e57d60b399e8322eb5cfd199ee2b"/>
    <w:p>
      <w:pPr>
        <w:pStyle w:val="Heading3"/>
      </w:pPr>
      <w:r>
        <w:t xml:space="preserve">Why New York City? A Unique Opportunity for Impact</w:t>
      </w:r>
    </w:p>
    <w:p>
      <w:pPr>
        <w:pStyle w:val="FirstParagraph"/>
      </w:pPr>
      <w:r>
        <w:t xml:space="preserve">The United States New York City is a city of unparalleled diversity, where over 8 million people from every corner of the globe call it home. As a Police Officer in this environment, I am prepared to navigate the unique challenges and opportunities that come with serving such a vibrant population. From addressing street-level crime to supporting large-scale events like the New York City Marathon or Times Square celebrations, every day presents new ways to contribute to public safety.</w:t>
      </w:r>
    </w:p>
    <w:p>
      <w:pPr>
        <w:pStyle w:val="BodyText"/>
      </w:pPr>
      <w:r>
        <w:t xml:space="preserve">I am particularly inspired by the NYPD’s commitment to innovation and community collaboration. Initiatives like [mention specific programs, e.g., "the Community Affairs Bureau or the 24/7 Community Safety Initiative"] reflect a forward-thinking approach that aligns with my belief in proactive, inclusive policing. I am eager to bring my skills to a department that values both tradition and progress, ensuring that New York City remains not only safe but also a beacon of opportunity for all its residents.</w:t>
      </w:r>
    </w:p>
    <w:bookmarkEnd w:id="22"/>
    <w:bookmarkStart w:id="23" w:name="a-commitment-to-excellence"/>
    <w:p>
      <w:pPr>
        <w:pStyle w:val="Heading3"/>
      </w:pPr>
      <w:r>
        <w:t xml:space="preserve">A Commitment to Excellence</w:t>
      </w:r>
    </w:p>
    <w:p>
      <w:pPr>
        <w:pStyle w:val="FirstParagraph"/>
      </w:pPr>
      <w:r>
        <w:t xml:space="preserve">What excites me most about the Police Officer role in the United States New York City is the chance to work alongside professionals who are as dedicated as I am. The NYPD’s reputation for excellence is well-earned, and I am confident that my background in [specific field] and my personal drive will enable me to thrive in this environment. I am also eager to continue learning from the experiences of seasoned officers and to grow within a department that prioritizes ongoing education and professional development.</w:t>
      </w:r>
    </w:p>
    <w:p>
      <w:pPr>
        <w:pStyle w:val="BodyText"/>
      </w:pPr>
      <w:r>
        <w:t xml:space="preserve">My goal is not merely to perform the duties of a Police Officer but to embody the values that define the NYPD: courage, integrity, and service. I understand that this role requires not only physical strength but also emotional intelligence, ethical judgment, and a deep respect for the rights and dignity of every individual. I am prepared to uphold these principles with unwavering dedication.</w:t>
      </w:r>
    </w:p>
    <w:bookmarkEnd w:id="23"/>
    <w:bookmarkStart w:id="24" w:name="conclusion"/>
    <w:p>
      <w:pPr>
        <w:pStyle w:val="Heading3"/>
      </w:pPr>
      <w:r>
        <w:t xml:space="preserve">Conclusion</w:t>
      </w:r>
    </w:p>
    <w:p>
      <w:pPr>
        <w:pStyle w:val="FirstParagraph"/>
      </w:pPr>
      <w:r>
        <w:t xml:space="preserve">In conclusion, I am enthusiastic about the opportunity to contribute my skills, experience, and passion for public service to the United States New York City Police Department. I am confident that my background in [specific area] and my commitment to community safety make me a strong candidate for this position. I would be honored to discuss how my qualifications align with the needs of the NYPD and how I can help strengthen the safety and vitality of New York City.</w:t>
      </w:r>
    </w:p>
    <w:p>
      <w:pPr>
        <w:pStyle w:val="BodyText"/>
      </w:pPr>
      <w:r>
        <w:t xml:space="preserve">Thank you for considering my application. I look forward to the possibility of contributing to one of the most respected law enforcement agencies in the world. Please feel free to contact me at [phone number] or [email address] at your earliest convenience.</w:t>
      </w:r>
    </w:p>
    <w:p>
      <w:pPr>
        <w:pStyle w:val="BodyText"/>
      </w:pPr>
      <w:r>
        <w:t xml:space="preserve">Sincerely,</w:t>
      </w:r>
      <w:r>
        <w:br/>
      </w:r>
      <w:r>
        <w:rPr>
          <w:bCs/>
          <w:b/>
        </w:rP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New York City</dc:title>
  <dc:creator/>
  <dc:language>en</dc:language>
  <cp:keywords/>
  <dcterms:created xsi:type="dcterms:W3CDTF">2026-07-24T18:52:13Z</dcterms:created>
  <dcterms:modified xsi:type="dcterms:W3CDTF">2026-07-24T18:52:13Z</dcterms:modified>
</cp:coreProperties>
</file>

<file path=docProps/custom.xml><?xml version="1.0" encoding="utf-8"?>
<Properties xmlns="http://schemas.openxmlformats.org/officeDocument/2006/custom-properties" xmlns:vt="http://schemas.openxmlformats.org/officeDocument/2006/docPropsVTypes"/>
</file>